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0605033c0ff2f0b23419d8325b79568e7ab05e3"/>
    <w:p>
      <w:pPr>
        <w:pStyle w:val="Heading3"/>
      </w:pPr>
      <w:r>
        <w:t xml:space="preserve">8 июня на территории Южного спортивного ядра ОК «Лужники»-спортивный праздник столичных стражей правопорядка</w:t>
      </w:r>
    </w:p>
    <w:p>
      <w:pPr>
        <w:pStyle w:val="FirstParagraph"/>
      </w:pPr>
      <w:r>
        <w:t xml:space="preserve">04.06.2019</w:t>
      </w:r>
    </w:p>
    <w:p>
      <w:pPr>
        <w:pStyle w:val="BodyText"/>
      </w:pPr>
      <w:r>
        <w:t xml:space="preserve">Гостей и жителей города приглашают на праздник столичной полиции в Лужниках</w:t>
      </w:r>
    </w:p>
    <w:p>
      <w:pPr>
        <w:pStyle w:val="BodyText"/>
      </w:pPr>
      <w:r>
        <w:drawing>
          <wp:inline>
            <wp:extent cx="5334000" cy="265658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evizm.mos.ru/www/upload/medialibrary/de8/karta-luzhnikov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iCs/>
          <w:i/>
        </w:rPr>
        <w:t xml:space="preserve">Традиционный спортивный праздник столичных стражей правопорядка пройдет 8 июня 2019 года на территории Южного спортивного ядра ОК «Лужники».</w:t>
      </w:r>
    </w:p>
    <w:p>
      <w:pPr>
        <w:pStyle w:val="BodyText"/>
      </w:pPr>
    </w:p>
    <w:p>
      <w:pPr>
        <w:pStyle w:val="BodyText"/>
      </w:pPr>
      <w:r>
        <w:t xml:space="preserve">В рамках мероприятия организаторы стремятся показать все те спортивные профессиональные навыки и мастерство, которые ежедневно развивают сотрудники органов внутренних дел, ведь в работе полицейских хорошая физическая подготовка играет одну из передовых ролей. Программа мероприятия рассчитана как для взрослых, так и для самых юных посетителей.</w:t>
      </w:r>
    </w:p>
    <w:p>
      <w:pPr>
        <w:pStyle w:val="BodyText"/>
      </w:pPr>
      <w:r>
        <w:t xml:space="preserve">Для гостей предоставляется уникальная возможность на одной площадке увидеть соревнования по различным видам спорта, яркие показательные выступления подразделений московского гарнизона полиции, попробовать блюда полевых кухонь, ознакомиться с историей полиции на выставках, а также приятно провести время всей семьей.</w:t>
      </w:r>
    </w:p>
    <w:p>
      <w:pPr>
        <w:pStyle w:val="BodyText"/>
      </w:pPr>
      <w:r>
        <w:t xml:space="preserve">Вход посетителям мероприятия бесплатный! Без возрастных ограничений!</w:t>
      </w:r>
    </w:p>
    <w:p>
      <w:pPr>
        <w:pStyle w:val="BodyText"/>
      </w:pPr>
      <w:r>
        <w:rPr>
          <w:u w:val="single"/>
        </w:rPr>
        <w:t xml:space="preserve">Программа мероприятия:</w:t>
      </w:r>
    </w:p>
    <w:p>
      <w:pPr>
        <w:pStyle w:val="BodyText"/>
      </w:pPr>
      <w:r>
        <w:rPr>
          <w:bCs/>
          <w:b/>
        </w:rPr>
        <w:t xml:space="preserve">9:40 – Начало работы выставок и экспозиций</w:t>
      </w:r>
    </w:p>
    <w:p>
      <w:pPr>
        <w:pStyle w:val="BodyText"/>
      </w:pPr>
      <w:r>
        <w:t xml:space="preserve">Для гостей мероприятия представят современную спецтехнику и спецсредства столичных правоохранителей, стрелковое оружие, медицинское оборудование, а также познакомят с историей полиции в экспозиции музея ГУ МВД России по г. Москве, покажут форменное обмундирование разных лет и ретро-автомобили московской Госавтоинспекции.</w:t>
      </w:r>
    </w:p>
    <w:p>
      <w:pPr>
        <w:pStyle w:val="BodyText"/>
      </w:pPr>
      <w:r>
        <w:t xml:space="preserve">Для школьников и студентов будет работать выездной агитационный пункт, где сотрудники расскажут об условиях прохождения службы в органах внутренних дел. Для самых юных посетителей на протяжении всего мероприятия будут работать автогородок для изучения правил дорожного движения и аттракционы.</w:t>
      </w:r>
    </w:p>
    <w:p>
      <w:pPr>
        <w:pStyle w:val="BodyText"/>
      </w:pPr>
      <w:r>
        <w:rPr>
          <w:bCs/>
          <w:b/>
        </w:rPr>
        <w:t xml:space="preserve">11:00 – Торжественное открытие спортивного праздника ГУ МВД России по г. Москве</w:t>
      </w:r>
    </w:p>
    <w:p>
      <w:pPr>
        <w:pStyle w:val="BodyText"/>
      </w:pPr>
      <w:r>
        <w:t xml:space="preserve">Приветствие руководства столичной полиции участникам парада и гостям мероприятия. Прохождение торжественным маршем парадного расчета команд-участниц.</w:t>
      </w:r>
    </w:p>
    <w:p>
      <w:pPr>
        <w:pStyle w:val="BodyText"/>
      </w:pPr>
      <w:r>
        <w:rPr>
          <w:bCs/>
          <w:b/>
        </w:rPr>
        <w:t xml:space="preserve">11:30 – Показательные выступления подразделений московского гарнизона полиции</w:t>
      </w:r>
    </w:p>
    <w:p>
      <w:pPr>
        <w:pStyle w:val="BodyText"/>
      </w:pPr>
      <w:r>
        <w:t xml:space="preserve">Во время выступления подразделений гости увидят работу регулировщиков, фигурное и экстремальное вождение автомобиля и мотоцикла, работу специалистов-кинологов, фигурную езду на лошадях и джигитовку, а также как происходит задержание преступников и освобождение заложников, боевые приемы борьбы и многое другое.</w:t>
      </w:r>
    </w:p>
    <w:p>
      <w:pPr>
        <w:pStyle w:val="BodyText"/>
      </w:pPr>
      <w:r>
        <w:rPr>
          <w:bCs/>
          <w:b/>
        </w:rPr>
        <w:t xml:space="preserve">13:30 – Начало работы полевых кухонь</w:t>
      </w:r>
    </w:p>
    <w:p>
      <w:pPr>
        <w:pStyle w:val="BodyText"/>
      </w:pPr>
      <w:r>
        <w:t xml:space="preserve">Ежегодно на спортивном празднике подразделения столичной полиции борются за звание «Лучшая полевая кухня». Более 10 подразделений представят разнообразные блюда для оценки, как посетителей мероприятия, так и экспертного жюри.</w:t>
      </w:r>
    </w:p>
    <w:p>
      <w:pPr>
        <w:pStyle w:val="BodyText"/>
      </w:pPr>
      <w:r>
        <w:rPr>
          <w:bCs/>
          <w:b/>
        </w:rPr>
        <w:t xml:space="preserve">13:30 – Соревнования по отдельным видам спорта</w:t>
      </w:r>
    </w:p>
    <w:p>
      <w:pPr>
        <w:pStyle w:val="BodyText"/>
      </w:pPr>
      <w:r>
        <w:t xml:space="preserve">Помимо торжественных мероприятий сотрудники полиции примут участие в спортивных состязаниях на право называться лучшими в следующих соревнованиях: армрестлинг, силовое комплексное двоеборье, гиревой спорт, перетягивание каната, дзюдо, мини-футбол, стрельба из пневматического пистолета, перекантовка шин, а также в семейной эстафете среди сотрудников полиции «Папа, мама и я – спортивная семья».</w:t>
      </w:r>
    </w:p>
    <w:p>
      <w:pPr>
        <w:pStyle w:val="BodyText"/>
      </w:pPr>
      <w:r>
        <w:rPr>
          <w:bCs/>
          <w:b/>
        </w:rPr>
        <w:t xml:space="preserve">14:30 – Старт комбинированной эстафеты</w:t>
      </w:r>
    </w:p>
    <w:p>
      <w:pPr>
        <w:pStyle w:val="BodyText"/>
      </w:pPr>
      <w:r>
        <w:t xml:space="preserve">В комбинированной эстафете примут участие команды окружных управлений внутренних дел по административным округам столицы и подразделений ГУ МВД России по г. Москве. Участникам предстоит преодолеть маршрут, проходящий по Лужнецкой набережной.</w:t>
      </w:r>
    </w:p>
    <w:p>
      <w:pPr>
        <w:pStyle w:val="BodyText"/>
      </w:pPr>
      <w:r>
        <w:rPr>
          <w:bCs/>
          <w:b/>
        </w:rPr>
        <w:t xml:space="preserve">15:20 – Выступление художественных коллективов Культурного центра ГУ МВД России по г. Москве</w:t>
      </w:r>
    </w:p>
    <w:p>
      <w:pPr>
        <w:pStyle w:val="BodyText"/>
      </w:pPr>
      <w:r>
        <w:t xml:space="preserve">Помимо физической подготовки, сотрудники полиции выступят перед гостями мероприятия в роли артистов. Прозвучат песни в исполнении сотрудников полиции.</w:t>
      </w:r>
    </w:p>
    <w:p>
      <w:pPr>
        <w:pStyle w:val="BodyText"/>
      </w:pPr>
      <w:r>
        <w:rPr>
          <w:bCs/>
          <w:b/>
        </w:rPr>
        <w:t xml:space="preserve">15:50 – Церемония награждения победителей и призеров соревнований</w:t>
      </w:r>
    </w:p>
    <w:p>
      <w:pPr>
        <w:pStyle w:val="BodyText"/>
      </w:pPr>
      <w:r>
        <w:t xml:space="preserve">В каждом из проведенных соревнований праздника будут определены победители и при</w:t>
      </w:r>
      <w:r>
        <w:softHyphen/>
      </w:r>
      <w:r>
        <w:t xml:space="preserve">зёры, которые будут награждены кубками, грамотами и медалями.</w:t>
      </w:r>
    </w:p>
    <w:p>
      <w:pPr>
        <w:pStyle w:val="BodyText"/>
      </w:pPr>
      <w:r>
        <w:rPr>
          <w:bCs/>
          <w:b/>
        </w:rPr>
        <w:t xml:space="preserve">16:30 – Окончание спортивного праздника ГУ МВД России по г. Москве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evizm.mos.ru/presscenter/anons/detail/8129040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еверное Измайл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evizm.mos.ru" TargetMode="External" /><Relationship Type="http://schemas.openxmlformats.org/officeDocument/2006/relationships/hyperlink" Id="rId23" Target="http://sevizm.mos.ru/presscenter/anons/detail/812904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evizm.mos.ru" TargetMode="External" /><Relationship Type="http://schemas.openxmlformats.org/officeDocument/2006/relationships/hyperlink" Id="rId23" Target="http://sevizm.mos.ru/presscenter/anons/detail/812904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3T11:01:31Z</dcterms:created>
  <dcterms:modified xsi:type="dcterms:W3CDTF">2025-05-23T11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